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University of the People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CS330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b Programming 2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 xml:space="preserve">Unit </w:t>
      </w:r>
      <w:r w:rsidR="00C20D15">
        <w:rPr>
          <w:rFonts w:ascii="Times New Roman" w:hAnsi="Times New Roman" w:cs="Times New Roman"/>
          <w:sz w:val="24"/>
          <w:szCs w:val="24"/>
        </w:rPr>
        <w:t>7</w:t>
      </w:r>
      <w:r w:rsidRPr="00ED06E2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374CEE">
        <w:rPr>
          <w:rFonts w:ascii="Times New Roman" w:hAnsi="Times New Roman" w:cs="Times New Roman"/>
          <w:sz w:val="24"/>
          <w:szCs w:val="24"/>
        </w:rPr>
        <w:t>7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Anonymous Student</w:t>
      </w:r>
    </w:p>
    <w:p w:rsidR="00AD4099" w:rsidRDefault="00AD4099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In this assignment, you will download and deploy a Joomla module to your Joomla site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b/>
          <w:bCs/>
          <w:color w:val="373A3C"/>
        </w:rPr>
        <w:t>Joomla module 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1. Visit the following Joomla extensions site: </w:t>
      </w:r>
      <w:hyperlink r:id="rId6" w:tgtFrame="_blank" w:history="1">
        <w:r>
          <w:rPr>
            <w:rStyle w:val="Hyperlink"/>
            <w:rFonts w:ascii="Segoe UI" w:hAnsi="Segoe UI" w:cs="Segoe UI"/>
            <w:b/>
            <w:bCs/>
            <w:color w:val="E90167"/>
          </w:rPr>
          <w:t>https://extensions.joomla.org/</w:t>
        </w:r>
      </w:hyperlink>
      <w:r>
        <w:rPr>
          <w:rFonts w:ascii="Segoe UI" w:hAnsi="Segoe UI" w:cs="Segoe UI"/>
          <w:color w:val="373A3C"/>
        </w:rPr>
        <w:t>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2. Browse the </w:t>
      </w:r>
      <w:proofErr w:type="spellStart"/>
      <w:r>
        <w:rPr>
          <w:rFonts w:ascii="Segoe UI" w:hAnsi="Segoe UI" w:cs="Segoe UI"/>
          <w:color w:val="373A3C"/>
        </w:rPr>
        <w:t>catalog</w:t>
      </w:r>
      <w:proofErr w:type="spellEnd"/>
      <w:r>
        <w:rPr>
          <w:rFonts w:ascii="Segoe UI" w:hAnsi="Segoe UI" w:cs="Segoe UI"/>
          <w:color w:val="373A3C"/>
        </w:rPr>
        <w:t xml:space="preserve"> of extensions and select the one you would like to add to your Joomla website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3. Download the extension you would like to use for your Joomla website (choose a FREE extension, you do not have to pay for any extension)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4. After you have downloaded the extension, log into the administrator’s panel of your Joomla website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5. Click Extensions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6. Click Install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7. Scroll down and upload the extension you downloaded previously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8. Configure the extension if you are asked to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9. Once the extension is installed, visit your Joomla website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10. Take a screenshot of the new module that you have installed on your website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11. Copy and paste the screenshot into a word processing document. Save the document as </w:t>
      </w:r>
      <w:proofErr w:type="spellStart"/>
      <w:r>
        <w:rPr>
          <w:rFonts w:ascii="Segoe UI" w:hAnsi="Segoe UI" w:cs="Segoe UI"/>
          <w:i/>
          <w:iCs/>
          <w:color w:val="373A3C"/>
        </w:rPr>
        <w:t>Joomlaextension</w:t>
      </w:r>
      <w:proofErr w:type="spellEnd"/>
      <w:r>
        <w:rPr>
          <w:rFonts w:ascii="Segoe UI" w:hAnsi="Segoe UI" w:cs="Segoe UI"/>
          <w:color w:val="373A3C"/>
        </w:rPr>
        <w:t>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12. Upload the document to the assignments section.</w:t>
      </w:r>
    </w:p>
    <w:p w:rsidR="00FE0C55" w:rsidRDefault="00FE0C55" w:rsidP="002631C7">
      <w:pPr>
        <w:rPr>
          <w:noProof/>
        </w:rPr>
      </w:pPr>
    </w:p>
    <w:p w:rsidR="00FE0C55" w:rsidRDefault="00FE0C55" w:rsidP="002631C7">
      <w:pPr>
        <w:rPr>
          <w:noProof/>
        </w:rPr>
      </w:pPr>
    </w:p>
    <w:p w:rsidR="00FE0C55" w:rsidRDefault="00FE0C55" w:rsidP="002631C7">
      <w:pPr>
        <w:rPr>
          <w:noProof/>
        </w:rPr>
      </w:pPr>
    </w:p>
    <w:p w:rsidR="00FE0C55" w:rsidRDefault="00FE0C55" w:rsidP="002631C7">
      <w:pPr>
        <w:rPr>
          <w:noProof/>
        </w:rPr>
      </w:pPr>
    </w:p>
    <w:p w:rsidR="00FE0C55" w:rsidRDefault="00FE0C55" w:rsidP="002631C7">
      <w:pPr>
        <w:rPr>
          <w:noProof/>
        </w:rPr>
      </w:pPr>
    </w:p>
    <w:p w:rsidR="00FE0C55" w:rsidRDefault="00FE0C55" w:rsidP="002631C7">
      <w:pPr>
        <w:rPr>
          <w:noProof/>
        </w:rPr>
      </w:pPr>
    </w:p>
    <w:p w:rsidR="008A6D0B" w:rsidRDefault="008A6D0B" w:rsidP="002631C7">
      <w:pPr>
        <w:rPr>
          <w:noProof/>
        </w:rPr>
      </w:pPr>
      <w:r w:rsidRPr="008A6D0B">
        <w:rPr>
          <w:noProof/>
        </w:rPr>
        <w:lastRenderedPageBreak/>
        <w:drawing>
          <wp:inline distT="0" distB="0" distL="0" distR="0" wp14:anchorId="7CC41919" wp14:editId="084E16E7">
            <wp:extent cx="5274310" cy="3826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6D0B">
        <w:rPr>
          <w:noProof/>
        </w:rPr>
        <w:t xml:space="preserve"> </w:t>
      </w:r>
      <w:r w:rsidRPr="008A6D0B">
        <w:rPr>
          <w:noProof/>
        </w:rPr>
        <w:drawing>
          <wp:inline distT="0" distB="0" distL="0" distR="0" wp14:anchorId="5BAA8ECE" wp14:editId="606350B8">
            <wp:extent cx="5274310" cy="30486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6D0B">
        <w:rPr>
          <w:noProof/>
        </w:rPr>
        <w:t xml:space="preserve"> </w:t>
      </w:r>
    </w:p>
    <w:p w:rsidR="00FE0C55" w:rsidRDefault="00FE0C55" w:rsidP="002631C7"/>
    <w:p w:rsidR="00237AAF" w:rsidRDefault="00FE0C55" w:rsidP="002631C7">
      <w:r>
        <w:lastRenderedPageBreak/>
        <w:t>Download  and install the component of Convert Form</w:t>
      </w:r>
      <w:bookmarkStart w:id="0" w:name="_GoBack"/>
      <w:bookmarkEnd w:id="0"/>
      <w:r w:rsidR="008A6D0B" w:rsidRPr="008A6D0B">
        <w:rPr>
          <w:noProof/>
        </w:rPr>
        <w:drawing>
          <wp:inline distT="0" distB="0" distL="0" distR="0" wp14:anchorId="2260FDD7" wp14:editId="57DB8942">
            <wp:extent cx="5274310" cy="270129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D0B" w:rsidRDefault="008A6D0B" w:rsidP="002631C7"/>
    <w:p w:rsidR="00FE0C55" w:rsidRDefault="00FE0C55" w:rsidP="002631C7"/>
    <w:p w:rsidR="008A6D0B" w:rsidRDefault="008A6D0B" w:rsidP="002631C7">
      <w:r w:rsidRPr="008A6D0B">
        <w:rPr>
          <w:noProof/>
        </w:rPr>
        <w:drawing>
          <wp:inline distT="0" distB="0" distL="0" distR="0" wp14:anchorId="3C8DD2BC" wp14:editId="0B118733">
            <wp:extent cx="5274310" cy="32169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B8F" w:rsidRDefault="00790FE5" w:rsidP="002631C7">
      <w:r w:rsidRPr="00790FE5">
        <w:rPr>
          <w:noProof/>
        </w:rPr>
        <w:drawing>
          <wp:inline distT="0" distB="0" distL="0" distR="0" wp14:anchorId="3B10FC93" wp14:editId="3F87FE67">
            <wp:extent cx="5274310" cy="282575"/>
            <wp:effectExtent l="0" t="0" r="254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B8F" w:rsidRDefault="00DE4B8F" w:rsidP="002631C7">
      <w:r w:rsidRPr="00DE4B8F">
        <w:rPr>
          <w:noProof/>
        </w:rPr>
        <w:lastRenderedPageBreak/>
        <w:drawing>
          <wp:inline distT="0" distB="0" distL="0" distR="0" wp14:anchorId="27C9A9A7" wp14:editId="772F0A6B">
            <wp:extent cx="5274310" cy="29686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1F5" w:rsidRDefault="007231F5" w:rsidP="002631C7">
      <w:r>
        <w:t>The convert form module and component is installed successful.</w:t>
      </w:r>
    </w:p>
    <w:p w:rsidR="007231F5" w:rsidRDefault="007231F5" w:rsidP="002631C7"/>
    <w:p w:rsidR="007231F5" w:rsidRPr="00D10DCE" w:rsidRDefault="007231F5" w:rsidP="002631C7">
      <w:r>
        <w:t xml:space="preserve">The page is available at </w:t>
      </w:r>
      <w:r w:rsidRPr="007231F5">
        <w:t>https://liangxiao.joomla.com/</w:t>
      </w:r>
    </w:p>
    <w:sectPr w:rsidR="007231F5" w:rsidRPr="00D10DC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6B05" w:rsidRDefault="00C06B05" w:rsidP="00246DDB">
      <w:pPr>
        <w:spacing w:after="0" w:line="240" w:lineRule="auto"/>
      </w:pPr>
      <w:r>
        <w:separator/>
      </w:r>
    </w:p>
  </w:endnote>
  <w:endnote w:type="continuationSeparator" w:id="0">
    <w:p w:rsidR="00C06B05" w:rsidRDefault="00C06B05" w:rsidP="00246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6B05" w:rsidRDefault="00C06B05" w:rsidP="00246DDB">
      <w:pPr>
        <w:spacing w:after="0" w:line="240" w:lineRule="auto"/>
      </w:pPr>
      <w:r>
        <w:separator/>
      </w:r>
    </w:p>
  </w:footnote>
  <w:footnote w:type="continuationSeparator" w:id="0">
    <w:p w:rsidR="00C06B05" w:rsidRDefault="00C06B05" w:rsidP="00246D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bSwNDQ0M7QwMzBX0lEKTi0uzszPAykwrgUA2pvCvCwAAAA="/>
  </w:docVars>
  <w:rsids>
    <w:rsidRoot w:val="00AD4099"/>
    <w:rsid w:val="00046415"/>
    <w:rsid w:val="001917A8"/>
    <w:rsid w:val="00237AAF"/>
    <w:rsid w:val="00246DDB"/>
    <w:rsid w:val="002631C7"/>
    <w:rsid w:val="0028764A"/>
    <w:rsid w:val="002A2C0B"/>
    <w:rsid w:val="002F77FF"/>
    <w:rsid w:val="00374CEE"/>
    <w:rsid w:val="00391F13"/>
    <w:rsid w:val="00395994"/>
    <w:rsid w:val="004361FC"/>
    <w:rsid w:val="004C56DF"/>
    <w:rsid w:val="005202A0"/>
    <w:rsid w:val="005B66AC"/>
    <w:rsid w:val="005E76DF"/>
    <w:rsid w:val="005F0F1F"/>
    <w:rsid w:val="00606E20"/>
    <w:rsid w:val="006A2069"/>
    <w:rsid w:val="00702BD7"/>
    <w:rsid w:val="007231F5"/>
    <w:rsid w:val="007415FE"/>
    <w:rsid w:val="00790FE5"/>
    <w:rsid w:val="008476EB"/>
    <w:rsid w:val="008A6D0B"/>
    <w:rsid w:val="008E6CE1"/>
    <w:rsid w:val="00971716"/>
    <w:rsid w:val="00987A57"/>
    <w:rsid w:val="00AD4099"/>
    <w:rsid w:val="00B31BA8"/>
    <w:rsid w:val="00BD3478"/>
    <w:rsid w:val="00C06B05"/>
    <w:rsid w:val="00C20D15"/>
    <w:rsid w:val="00C93895"/>
    <w:rsid w:val="00D10DCE"/>
    <w:rsid w:val="00D647B3"/>
    <w:rsid w:val="00DC7CB6"/>
    <w:rsid w:val="00DE4B8F"/>
    <w:rsid w:val="00FE0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658FA"/>
  <w15:chartTrackingRefBased/>
  <w15:docId w15:val="{8CF6AFCE-04EA-4817-8A6C-178E6A00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40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6D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DDB"/>
  </w:style>
  <w:style w:type="paragraph" w:styleId="Footer">
    <w:name w:val="footer"/>
    <w:basedOn w:val="Normal"/>
    <w:link w:val="FooterChar"/>
    <w:uiPriority w:val="99"/>
    <w:unhideWhenUsed/>
    <w:rsid w:val="00246D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DDB"/>
  </w:style>
  <w:style w:type="character" w:styleId="Hyperlink">
    <w:name w:val="Hyperlink"/>
    <w:basedOn w:val="DefaultParagraphFont"/>
    <w:uiPriority w:val="99"/>
    <w:unhideWhenUsed/>
    <w:rsid w:val="00606E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2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10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61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xtensions.joomla.org/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43</cp:revision>
  <dcterms:created xsi:type="dcterms:W3CDTF">2023-07-16T06:39:00Z</dcterms:created>
  <dcterms:modified xsi:type="dcterms:W3CDTF">2023-07-30T05:41:00Z</dcterms:modified>
</cp:coreProperties>
</file>